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๗</w:t>
      </w:r>
      <w:r>
        <w:t xml:space="preserve"> </w:t>
      </w:r>
      <w:r>
        <w:t xml:space="preserve">การพูดแสดงความรู้และความคิดเห็นจากเรื่องที่ฟังและดู</w:t>
      </w:r>
      <w:r>
        <w:t xml:space="preserve"> </w:t>
      </w:r>
      <w:r>
        <w:t xml:space="preserve">(๑)</w:t>
      </w:r>
      <w:r>
        <w:t xml:space="preserve"> </w:t>
      </w:r>
      <w:r>
        <w:t xml:space="preserve">๑๑</w:t>
      </w:r>
      <w:r>
        <w:t xml:space="preserve"> </w:t>
      </w:r>
      <w:r>
        <w:t xml:space="preserve">มิ.ย.</w:t>
      </w:r>
      <w:r>
        <w:t xml:space="preserve"> </w:t>
      </w:r>
      <w:r>
        <w:t xml:space="preserve">๒๕๖๔</w:t>
      </w:r>
    </w:p>
    <w:p>
      <w:pPr>
        <w:pStyle w:val="Date"/>
      </w:pPr>
      <w:r>
        <w:t xml:space="preserve">วันพุธที่</w:t>
      </w:r>
      <w:r>
        <w:t xml:space="preserve"> </w:t>
      </w:r>
      <w:r>
        <w:t xml:space="preserve">24</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คุณครูที่อยู่ปลายทางทุกท่านนะครับ และสวัสดีนักเรียนไปทางที่น่ารักทุกคน นักเรียนครับวันนี้พบกับรายวิชาภาษาไทยชั้นประถมศึกษาปีที่ 5 เช่นเคย ครูโอ ฉันทลักษณ์ของกำเนิดและคุณครูทานสวัสดีค่ะครูวาสนาโพธิวงษ์รวมค่ะ วันนี้เราจะมาเรียนเกี่ยวกับเรื่องการพูดแสดงความรู้และความคิดเห็นจากเรื่องที่ฟางจนจะเป็นอย่างไรนั้นติดตามชมได้เลยครับสำหรับวันนี้นะครับ กูมีเรื่องให้นักเรียนได้ฟังได้ดูกันนะครับจากนั้นให้นักเรียนได้ตอบคำถามจากเรื่องที่ฟังและดูนะครับ ระบำพร้อมหรือยังครับครูบอมแล้วนะและนักเรียนไปทางพร้อมที่จะฟังและชมหรือยังคะถ้าพร้อมแล้ว เรามาฟังและดูเลยนะครับ เรื่องยากบางครั้งการทำคนเดียวอาจไม่สำเร็จ ไปช่วยกันน่ะ สมเด็จ กลับเมื่อไหร่น่ะ หลายตำบลในประเทศไทยควรเลียนแบบมดลุกขึ้นมาช่วยกัน คนงดเหล้าเข้าพรรษาแต่มันจัดให้มีการเซ็นชื่อปฏิญาณงดเหล้า งานเลี้ยงไม่เสิร์ฟเหล้าในงาน ขายเหล้าก็ไม่ขายช่วงเข้าพรรษา สรุปทำอะไร ตกลูกก็ใช้สายตา พอรู้ว่าหนูอยากจะขออะไร ตกลงจ้า ตกลงกำลังช่วยกันช่วยกันช่วยกันให้คนงดเหล้าเข้าพรรษาได้สำเร็จเรียนแบบกันเลย ขอขอบคุณวีดีทัศน์การศึกษานะครับจาก YouTube ช่องจอดรถกรมส่งเสริมสุขภาพนะครับ เรื่องพลังชุมชนนะครับเป็นในรูปแบบของวีดีโอสมัครเรียนนะครับนักเรียนเป็นอย่างไรบ้างครับ หลังจากที่นักเรียนของครูและครูบอมเนี่ย ได้ฟังและดู เดี๋ยวกลับวีดีโอไปเมื่อสักครู่นี้ นักเรียนได้รู้ความรู้และความคิดเห็นอะไรบ้าง เดี๋ยวเรามาตอบคำถามพร้อมกันเลยนะครับ ครูบอมครับ วันนี้เรามีคำถามอะไรมาถามนักเรียนบ้างครับเหมือนเช่นเคยนะคะนักเรียนการที่รับชมสิ่งใดมาค่ะเราจะต้องตั้งคำถามใช่ไหมคะครูโบว์วัฒนาเดี๋ยวเรามาดูนะคะว่าคำถามของเราในวันนี้มีคำถามว่าอะไรบ้างนะคะคำถามข้อที่ 1 ถ้าถามว่า เรื่องที่นักเรียนฟังและดูนั้นเกี่ยวกับอะไร นักเรียนฟังคำถามอีกครั้งนะคะ เรื่องที่นักเรียนฟังและดูนั้นเกี่ยวกับอะไร เรียนปรึกษาคนนั่งข้างก็ได้ว่าเรื่องที่เราส่งไปเมื่อสักครู่นี้เป็นเรื่องเกี่ยวกับอะไรนะคะ กลัวคะเรื่องเดียวดูเมื่อสักครู่นี้เป็นเรื่องเกี่ยวกับอะไรคะ อยากจะรอดูเมื่อสักครู่นี้ครับ เรื่องเกี่ยวกับ การงดเหล้าในช่วงเข้าพรรษานั้นเองให้นักเรียนฟังและดูและจับใจความสำคัญจากเรื่องที่ฟังได้นะครับ มันก็จะรู้ว่า วีดีทัศน์ที่เราฟังและดูเมื่อสักครู่นี่ ต้องการสื่อสารให้ดาวนะครับให้เราทุกคนงดเหล้าในช่วงเข้าพรรษานั่นเองครับ ตอบคำถามข้อที่ 2 ว่าอย่างไรครับ ถามข้อที่ 2 นักเรียนหาคำถามว่าเรื่องนี้ให้ข้อคิดอะไรแก่นักเรียน นักเรียนฟังคำถามอีกครั้งนะคะ เรื่องนี้ให้ข้อคิดอะไรแก่นักเรียน ไม่ว่าเรื่องของการดื่มสุราดื่มเหล้านะคะ ยังไม่ถึง ใกล้ตัวของนักเรียนนิดนึงนะครับพอดีว่านักเรียนเป็นเด็กด้วย ฉะนั้นเราจะเรียนเพื่อรู้นะคะ นะคะน้องตอบคำถามว่าเรื่องนี้ให้ข้อคิดอะไรแก่นักเรียนค่ะ น้องเอามาดูข้อคิดพร้อมกันเลยนะครับนักเรียน เรื่องนี้นะครับให้ข้อคิดเกี่ยวกับว่าถ้าเราทุกคนเนี่ย ร่วมมือร่วมแรงร่วมพลังกันมีความสามัคคีกันในการทำงานหรือทำเรื่องใดเรื่องหนึ่งนะครับเพราะจะทำให้สิ่งนั้นนะครับหรืองานนั้นประสบความสำเร็จได้ ตัวอย่างจากความร่วมมือของคนในชุมชนใช่ไหมครับครูบอมค่ะที่เขาลมแรงนะครับรวมใจแล้วก็ลงมือกัน งดเหล้าในช่วงเข้าพรรษาไม่ว่าจะเป็นการจัดงาน ขายก็ไม่ขายเหล้า ขายสุราทำให้ในชุมชนนั้นนะครับไปชุมชนที่ปลอดเหล้าใช่ไหมครับบอมเกิดจากการร่วมมือร่วมใจกันและความสามัคคีของคนในชุมชนนั้นเองนะคะนักเรียน คำถามข้อที่ 3 ครับ คำถามข้อที่ 3 นะคะถามว่านักเรียนมีความคิดเห็นอย่างไรถ้าทุกคนไม่ดื่มเหล้า คำถามอีกครั้งนะคะนักเรียนมีความคิดเห็นอย่างไร คนไม่ดื่มเหล้านะเดี๋ยวลองปรึกษาของเพื่อนอังคารนะคะว่า ถ้าสมมุติว่าในสังคมคราวนี้ มณีแอลกอฮอล์ไม่มีสุราและไม่มีคนอื่นนะคะ สังคมของเราจะเป็นอย่างไรนะคะ ความคิดเห็นของแต่ละคนนะครับอาจจะแตกต่างกันไปบางคนอาจจะมีความคิดเห็นว่า ดื่มไม่ดื่มเหล้านะครับจะทำให้ค่าใช้จ่ายเลยอ่ะจะกินได้นะครับบางคนอาจจะมีความคิดเห็นว่าถ้าเราไม่ดื่มเหล้านะครับก็อาจจะลดอุบัติเหตุนะครับบนท้องถนนแล้วก็ ไม่มีเรื่องทะเลาะวิวาทนะครับเดี๋ยวเรามาดูคำตอบพร้อมกันนะครับ กลับนครเหล้านะครับช่วยทำให้ประหยัดค่าใช้จ่ายใช่ไหมครับว่าเราต้องเสียทรัพย์สินเงินทองในการซื้อเหล้ามาดื่มนะครับเสร็จแล้วค่ะประมาณนะครับว่าจะไม่มีการทะเลาะวิวาทด้วยสังเกตนะครับ เกือบ หลายประเด็นนะครับ สาเหตุนะครับของการทะเลาะอยู่บ้านก็มาจากการดื่มเหล้าดื่มสุรานี้ล่ะครับนักเรียน และถ้าเกิดว่าเราไม่ดื่มเหล้าเนี่ยทำให้สุขภาพร่างกายของเราเป็นอย่างไรครับครูบอม ถ้าเราไม่ดื่มเหล้ารหัสร่างกายของเราก็จะแข็งแรงเพราะว่าการดื่มสุราหรือดื่มเหล้านี่มีผลต่อตับนะคะอาจจะทำให้เกิดโรคตับแข็งก็ได้เพราะฉะนั้นถ้าเราไม่ดื่มเหล้านะคะยิ่งเป็นผลดีต่อตัวเราเป็นคนดีต่อสุขภาพของเรานะคะนักเรียนดื่มเหล้าก็อาจจะบั่นทอนสุขภาพของเรากันนะครับสุดท้ายนะครับไปทำให้ไม่ขาดสติด้วยนะครับมีสื่อหลายๆสื่อนะครับที่สะท้อนให้เห็นว่าการดื่มเหล้านะครับจะทำให้ขาดสติเพราะฉะนั้นถ้าเราไม่หยุดแล้วจะช่วยให้เรามีสติดียิ่งขึ้นนะครับเพราะในการขับรถใช่ไหมครับคุณบอมใช่แล้วค่ะเพราะว่าทุกครั้งช่วงเทศกาลสำคัญนะคะอย่างเช่นเทศกาลปีใหม่เทศกาลสงกรานต์นะคะนักเรียนสังเกตเห็นว่าภาครัฐจะออกมารณรงค์ให้คนดื่มเหล้านะแล้วก็งงไม่หลับง่วงไม่ขับใช่ไหมคะครูแล้วก็ไม่ดื่มสุราหรือว่าสิ่งเสพติดของมึนเมาระหว่างที่ขับรถเดินทางไกลนะเองค่ะครับในวันนี้นะครับนักเรียนก็ได้ดูวีดีทัศน์แล้วก็จะ การพูดแสดงความรู้และความคิดเห็นจากเรื่องที่ฟังและดูนั้นเองครับ จะมาครับ การเรียนเรื่องการพูดแสดงความรู้และความคิดเห็น การฟังและดูเรื่องใดเรื่องหนึ่งนักเรียนปลายทางจะต้องวิเคราะห์ให้ได้ว่า ที่เป็นความหมดอายุและสดคนไหนที่เป็นความคิดเห็นนั้นเอง ตอนนี้ไปเข้าศูนย์อาหารในบทเรียนนั้นเลยรู้ก่อน ศูนย์การเรียนรู้ในวันนี้ พี่หนึ่ง นักเรียนจะต้องบอกหลักการพูดแสดงความรู้และความคิดเห็นจากเรื่องที่ฟังและดูไม่ได้ทำไมล่ะครับ ทำไมเราต้องเรียนรู้เกี่ยวกับหลักการ ก่อนที่เราจะไปปฏิบัติ ครับตอนนี้เราจะไปฝึกการพูดได้นั้นนะคะเลยต้องรู้จักกันบุญด้วยนะมาข้อที่ 2 นักเรียนควรที่จะ กูเสียความรู้และความคิดเห็นจากเรื่องที่ฟังได้ซึ่งเป็นทักษะที่นักเรียนควรจะต้องฝึกฝนให้ดีนะครับสม่ำเสมอเพื่อให้การพูดนั้นมีประสิทธิภาพ เอามา ข้อที่ 3 ในลักษณะของการพูดนั้นนะคะเรียนคุณมีเจตคติที่ดีนะครับประกันพูดแล้วก็บอกเรื่องที่ฟังและดูด้วย เรามาดู ทำสำคัญในวันนี้นะครับนักเรียน บังคับครูบ่มีคำถามจะถามนักเรียนไปทางไหนครับในวันนี้แน่นอนว่าการเข้าสู่บทเรียนของเรานะคะเราจะเริ่มต้นคำถามคะเพราะการคุมถามเป็นการกระตุ้นสมองเป็นความคิดของเราพร้อมที่จะเรียนในเรื่องต่างๆคะใช่ครับ ถนนแพรกษาคูปองจะถามนักเรียนว่าอย่างไรครับคุณถามเขาแล้วนะคะนักเรียนคิดว่า แสดงความคิดเห็นคืออะไร ตอนนี้เรายังไม่ได้เรียนเนื้อหานักเรียนสามารถแสดงความคิดเห็นของนักเรียนได้นะคะ ครับ ในความเข้าใจของนักเรียนไปทางนั้น นักเรียนเข้าใจว่าการแสดงความคิดเห็นคืออะไร ใครตอบได้บ้างยกมือเลยครับ มีไหมครับ หรืออยากจะบอก รักแต่ไม่กล้าพูด อาม่าเขียนใส่กระดาษแล้วมานำเสนอหน้าชั้นเรียนได้นะครับในส่วนนี้ เฉลยน่าจะเป็นคู่สามารถจับคู่คิด แสดงความคิดเห็นร่วมกันว่า มาแสดงความคิดเห็นนั้นมันคืออะไร หรือถ้าใครไม่เป็นกลุ่มถ้านักเรียนเป็นกลุ่มสามารถระดมความคิดที่จะปรึกษาได้ว่า a W M นั้นคืออะไรสำหรับโอนแล้ว การพูดแสดงความคิดเห็นก็คือการพูด แสดงทัศนคติของตนเอง พูดแสดงความเชื่อของตนเองเกี่ยวกับเรื่องใดเรื่องหนึ่งที่เรากำลังฟังอยู่ คือการพูดแสดงความคิดเห็นสมัครรับคำถามข้อที่ 2 สำหรับคนที่ 2 ความคิดเห็น จะมีความ เหมือนกันหรือไม่นะคะจะให้นักเรียนตอบว่าเหมือนนักเรียนก็ต้องตอบด้วยนะคะว่าเหมือนกันเพราะอะไรแต่ว่าถ้าตอบว่าไม่เหมือนก็ต้องมีเหตุผลประกอบนะคะว่า ในความคิดเห็นของคนเรานั้นไม่เหมือนกันค่ะ รับนักเรียนไปทางครับ ขณะที่เรากำลังฟังและดูเรื่องใดเรื่องหนึ่งแล้วครูเชื่อว่า ตัวเราเองหรือตัวนักเองเองเนี่ย อาจจะมีความคิดเห็นที่แตกต่างกันได้ นะ พี่เห็นของคนเขาอาจจะไม่เหมือนกันก็ได้ยินไหมครับล้านคนล้านความคิด จะว่ากูทุกคนนั้นก็ไม่มีความคิดเป็นของตนเอง แต่ละคนก็จะมีความคิดทางเชื่อมลบเชิงบวกที่แตกต่างกันไปอย่างเช่นนักเรียนอยู่ในห้องเรียน 10 คน จะเอาเรื่องใดเรื่องหนึ่งมาเปลี่ยนให้นักเรียนฟังและดู ความคิดเห็นนักเรียนคิดว่าความคิดเห็นของนักเรียนได้เหมือนกันหมดไหมครับ นานไหมครับตอบมานะครับลูก ว่าจะไม่เหมือนกันนั้นเองเพราะแต่ละคนก็จะมีความคิดเห็นเป็นของตนเองอยู่แล้วเพราะฉะนั้นสรุปได้เลยว่า แต่ละคนนั้นก็จะมีความคิดเห็นพี่ ไม่เหมือนกันเพราะอะไรถามว่าเพราะอะไรเพราะว่า คนเรานั้นก็ไม่มีความรู้ ประสบการณ์ที่แตกต่างกันที่แม่ครูบอมค่ะ เรามีความรู้ มีทักษะมีประสบการณ์มีความเชื่อที่ต่างกันนะครับ เห็นของเราก็จะแตกต่างกันไปด้วย นักเรียนสังเกตไหมว่ามีคนสองคนหันหน้าเข้ากันนะครับก็จะมีรูปเฟืองกลไกต่างๆซึ่งตัวเฟิง กลไกต่างๆนั้นก็จะไม่เหมือนกันเขาจึงเปรียบเทียบว่าความคิดเห็นของคนเรานั้นแตกต่างกันไม่เหมือนกันซึ่งก็เป็นเรื่องปกตินะครับไม่ผิดนะครับการที่เรามีความคิดเห็นแตกต่างกันผิดไหมครับครูบอม ไม่ใช่เรื่องผิดแต่เราสามารถพูดคุยนะคะ เพื่อปรับความคิด หรือปรับทัศนคติ ให้มีความคล้อยตามกันได้นะคะ นะครับขอบคุณมากครับ คำถามต่อไปครับครูบอม คำถามข้อต่อไปนะคะนักเรียนคิดว่าการพูดที่ดีนะคะ ควรคำนึงถึงสิ่งใดบ้างเพราะอะไรค่ะ การพูดที่ดีถึงคำนวณคำนึงถึงดังนี้ข้อแรกนะครับคำพูดนักเรียนปลายทางคิดเหมือนครูไหมลองแสดงความคิดเห็นวิเคราะห์ซิ ว่าคำพูดที่ดีคือคำพูดแบบไหน ภาพนั่นเอง สีหน้านาสีน่าจะต้องยิ้มแย้มแจ่มใสนะครับนักเรียนเวลาที่เราพูดแสดงความคิดเห็นกับใครนั้น เราก็ควรจะมีสีหน้ายิ้มแย้มแจ่มใส ออกมาทางท่าทางก็ควรจะเป็นอย่างไรไหนใครตอบได้บ้าง ท่าทางที่สุภาพนั่นเองนักเรียนครับและสุดท้ายความคิด ความคิดไม่มีอย่างที่ครูบอก แตกต่างกันอยู่แล้ว ให้คล้อยตามหรือเหมือนหรือเห็นด้วยกับผู้อื่นนะครับ ในเรื่องของการพูดแสดงความคิดเห็นวันนี้นะครับนักเรียนทราบไหมครับว่าการพูดแสดงความรู้และความคิดเห็นนั้นคืออะไร นักเรียนปลายทางช่วยกันตอบครับ ไหนใครทราบแล้วบ้าง มือตอบได้นะครับนักเรียนว่าการพูดแสดงความรู้และความคิดเห็นนี่จากเรื่องที่ฟังและดูสิ คืออะไรนะครับ ถ้าพร้อมแล้วเรามาดูความหมายกันเลยนะครับ การพูดแสดงความรู้นะครับก็คือการพูดแสดงความรู้ที่เรามีอยู่นะครับจากเรื่องใดเรื่องหนึ่งหรือจากเรื่องที่ฟังและดูนะครับ และพูดแสดงความรู้ออกไปให้ผู้ฟังลิงค์เขาได้ฟัง เรามีความรู้อะไรบ้างแล้วก็อาจจะพูดประสบการณ์ที่เราได้รับก็ได้นะครับนักเรียน นักเรียนครับ การพูดแสดงความคิดเห็น ถ้านักเรียนสังเกตนักเรียนจะเจอคำสำคัญคำหนึ่งนะครับ เจอไหมครับ คำสำคัญคำนี้ก็คือการอธิบายหรือแสดงความคิดเห็นนั้นเองในการพูดแสดงความคิดเห็นนั้นนักเรียนจะต้องมีหลักฐานและเหตุผลประกอบอยู่เสมอ ในขณะที่เราแสดงความคิดเห็นนั้นถ้าเรามีหลักฐานและเหตุผลประกอบ ว่าจะทำให้ผู้อื่นเชื่อแล้วก็ศรัทธาในความคิดของเรานะครับ เรามาสรุปความหมายกันอีกครั้งการพูดแสดงความรู้และความคิดเห็นตอนนี้เอาเข้ารวมกันแล้วการพูดแสดงความรู้และความคิดเห็นนะครับก็เป็นการพูดแสดงความรู้และความคิดเห็นต่อเรื่องใดเรื่องหนึ่งอย่างที่ครูบอก ตอนที่เราตอบคำถามหรือเราพูดอะไรนั้นเราต้องมีเหตุผลและหลักฐานประกอบเสมอนะครับนักเรียน เพราะฉะนั้นในส่วนสรุปความหมายนี้เราต้องพูดให้กระจ่างชัด เวลาพูดเราจะต้องพูดแสดงข้อมูลที่เป็นข้อเท็จจริงก่อนเสมอนะครับ หลังจากที่เรารู้ความหมายกล่องคำพูดแสดงความรู้และความคิดเห็นไปแล้วนะครับ นักเรียนจะต้องจำเป็นที่จะต้องรู้เกี่ยวกับหลักการพูดแสดงความรู้และความคิดเห็นด้วยก่อนที่ครูโอจะอธิบายนั้นนักเรียนมีสมุดอยู่กับตัวเองหน่อยครับ ถ้าไม่มีสมุด ก็หยิบกระดาษ 1 แผ่นขึ้นมา กระดาษ 1 แผ่นขึ้นมาแล้วลองพิสูจน์ตัวเองซิว่าตัวเองเข้าใจความหมาย เข้าใจล่ะพูด การแสดงความรู้และแสดงความคิดเห็นไหมนักเรียนลองเขียนเล่นๆ หลักการพูดแสดงความรู้และแสดงความคิดเห็นนั้นมีอะไรบ้างมีกี่ข้อนะครับ ครูให้เวลาสักครู่นะครับนักเรียน ได้ไหมครับนักเรียนนักเรียนลองคิดดูนะเกี่ยวกับหลักการพูดแสดงความรู้และความคิดเห็น ทักไปนะใกล้กันนะครับก็สามารถปรึกษากันได้ถ้าใครนั่งกันเป็นกลุ่มก็สามารถ ภาษากันได้เลยนะครับ คุณครูปลายทาง สามารถเดินดูนักเรียนแล้วก็สามารถให้คำปรึกษานักเรียนได้ครับ ได้ไหมครับ ได้สัก 2 ข้อก็ยังดีเกี่ยวกับหลักการพูดแสดงความรู้และความคิดเห็น นักเรียนได้ไหมครับ ถ้าได้แล้วนะครับเรามาดูพร้อมกันนะครับเรามาดูของครูโบว์วันนี้ครูมีกี่ข้อนะเดี๋ยวเรามาดูพร้อมกันนะครับ ข้อแรกนะเราควรที่จะศึกษาเรื่องนั้นให้เข้าใจให้ดีเสียก่อนนะครับ ต่อมาข้อที่ 2 เมื่อเรากล่าวถึงเรื่องใดเรื่องหนึ่งนักเรียนควรจะพูดข้อเท็จจริงก่อนเสมอนะ เมื่อกล่าวถึงข้อเท็จจริงเสร็จจึงค่อยนำไปสู่การแสดงความคิดเห็นเอง เพราะว่าข้อเท็จจริงจะเป็นส่วนของภาคความรู้ ต่อมานะครับ นักเรียนก็ควรที่จะพูดเชิงสร้างสรรค์ด้วย เพราะว่าเวลาที่เราจะเสนอในค่ายนะครับเราก็ควรจะเสนอแนะในเชิงสร้างสรรค์เพื่อเป็นประโยชน์ต่อตัวเขานั่นเองตอบมานะครับเราควรมีมารยาทในการพูดจาไม่ไพเราะสุภาพ อ่อนหวานนะครับ เพราะว่าจะเป็นเสน่ห์อย่างหนึ่งด้วย ไปพูดจากระโชกพูดจาที่รุนแรงก็จะไม่สุภาพต่อผู้ฟังเขาอาจจะไม่คล้อยตามกับสิ่งที่เราพูดก็ได้ และสุดท้ายนี้นะครับเราควรเขียนแบบร่างการพูด ในขณะที่เราเขียนแบบร่างนั้นนักเรียนก็ควรไตร่ตรองภาษาให้ดีเพื่อไม่ให้ผิดพลาดนะครับ เรามาดูข้อปฏิบัติ การที่จะเป็นนักพูดที่ดีได้นั้นนะ การที่เราจะพูดแสดงความคิดเห็นได้ดีนั้นเราจะต้องปฏิบัติดังนี้ข้อที่ 1 นะครับ อันดับแรกเราจะต้องคิดให้ดีก่อนพูดหรือเรียกว่าตั้งสติก่อนพูดนั่นเองนะครับนักเรียนต่อมาข้อที่ 2 นะครับ เราจะต้องมีความรู้เกี่ยวกับเรื่องที่จะพูด เช่นจะพูดแสดงความรู้ความคิดเห็นนะครับ เกี่ยวกับอุทยานประวัติศาสตร์อยุธยานักเรียนต้องไปศึกษาก่อนว่าอุทยานประวัติศาสตร์ อยุธยา ก่อตั้งเมื่อไหร่ มีอุทยานที่มีสิ่งก่อสร้างอะไรบ้างนี่คือความรู้ที่นักเรียนจะต้องไปค้นหา ต่อมาการพูดจะต้องมีตัวอย่างประกอบนั้นเองมีการยกตัวอย่างมีการ หลักฐานชัดเจนเพื่อความเข้าใจ ครูบอมครับ ในส่วนของข้อที่ 4 นั้นเรียงลำดับการพูดให้ต่อเนื่องไม่วกวนเพราะอะไรครับ ครูไม่รู้ว่าทำไมเราต้องเรียงลำดับการพูดด้วย ค่ะสำหรับการเรียงลำดับการพูดนะคะเป็นการเรียงเรียบเรียงประเด็นต่างๆที่เราพูดนะคะ เป็น 1234 เรื่องเป็นหัวข้อนะคะ เพื่อเวลาที่เราพูดออกไปแล้วผู้ฟังจะได้เข้าใจเราอย่างเช่นบทเรียนที่เราเรียนกันในวันนี้นะคะ โน๊ตจะเริ่มจากการอธิบายความหมายก่อนการแสดงความรู้คืออะไรการแสดงความคิดเห็นคืออะไรนะคะ นั้นมาเริ่มที่หลักการอย่างนี้ค่ะจะเป็นการเรียบเรียงลำดับของการพูดนะคะเพื่อให้ผู้ฟังเกิดความเข้าใจมากที่สุดค่ะ ครับ สุดท้ายนี้นะครับ เมื่อเราจะพูด เราควรจะพูดที่เป็นเนื้อหาเชิงบวกแล้วก็สร้างสรรค์แล้วก็ไม่พูดเรื่องส่วนตัวของผู้อื่นนักเรียนครับก่อนที่จะจบในเรื่องของข้อควรคำนึงในเรื่องของการพูดที่ดีนั้น ครูโอ มีสุภาษิต เรียนคิดว่าสุภาษิตนี้จะเกี่ยวกับเรื่องอะไรครับ สุภาษิตนี้เกี่ยวกับเรื่องอะไรเอ่ย ถ้าพร้อมแล้วเรามาดูพร้อมกันเลยนะครับ สุภาษิตนี้อ่านพร้อมกันเลยนะครับลูก อ่านดังๆอีกครั้งครับไม่ได้ยินเลย อ่านพร้อมกัน ไดว่า รวมเพจไหมครับ พูดดีเป็นศรีแก่ตัว เพราะฉะนั้นฝากข้อคิดนะข้อปฏิบัติในการพูดข้อควรคำนึงในการที่จะพูดแสดงความรู้ความคิดเห็นอะไรนั้น จูวันนี้เห็นเพื่อนเดินมา เพื่อนแต่งตัวไม่สวย เพื่อนอาจจะเนื้อตัวมอมแมมอยู่ๆเราไปพูดว่า เธอนี่แต่งตัวไม่ดีเลยเนื้อตัวมอมแมม ไปพูดแสดงความคิดเห็นแบบนั้นนักเรียนจะโดนเพื่อนอยู่ไหมครับ ครูบอมคิดว่าสิ่งที่ครูบอมยกตัวอย่างนะคะ เป็นการพูดแสดงความคิดเห็นทางลบนะคะ เราไม่ควรที่จะพูดออกมาเพราะว่าจะเป็นการทำร้ายจิตใจของคนฟังอย่างเช่นวันนั้นวันนี้เพื่อนแต่งตัวไม่เรียบร้อย อาจจะเป็นเพราะว่าเขามีปัญหาสุขภาพหรือเปล่า อาจจะเป็นเพราะทำให้เขาแต่งตัวช้าแต่งตัวไม่ทันเพราะฉะนั้นครูบอมนะคะ ได้ยินอยู่คำพูดหนึ่ง คำพูดเป็นสิ่งที่มีพลังนะคะสามารถสร้างคนได้ทำลายคนได้ ควรที่จะคิดก่อนว่าเราพูดออกไปแล้วเพื่อนจะเสียใจไหมนะคะ เพราะฉะนั้นก็ตรงกับสุภาษิตครูโอเลยก็คือว่า พูดดีเป็นศรีแก่ตัวค่ะ นอกจากเรียนเรื่องหลักการแล้ววันนี้เรายังได้คุณธรรมนั้นด้วย เราได้คุณธรรมคือไม่หยอกล้อไม่ว่าเพื่อนไม่พูดเสียดสีเพื่อนนะครับ ก็ควรจะพูดดีๆพูดดีเป็นศรีแก่ตัวครับ ต่อมากิจกรรมในวันนี้นะครับในเรื่องของการพูดแสดงความรู้และความคิดเห็นนั้น เราจะเรียนด้วยกันจำนวน 2 ชั่วโมงนะครับซึ่งชั่วโมงนี้เป็นชั่วโมงแรกนักเรียนจะได้เรียนรู้เกี่ยวกับการแสดงความรู้ความคิดเห็นนะครับ ส่วนชั่วโมงที่ 2 นักเรียนจะได้ปฏิบัติ และความคิดเห็นเกี่ยวกับกิจกรรมในวันนี้จึงเป็นกิจกรรมที่ให้นักเรียนได้ระดมความคิดเพื่อที่จะสร้างหลักการแล้วก็สรุปหลักการพูดแสดงความรู้ความคิดเห็นร่วมกันนะครับนักเรียน ให้นักเรียนสรุปความรู้เกี่ยวกับเรื่องการพูดแสดงความรู้และความคิดเห็นนะครับอาจจะเป็นแผนภาพความคิดก็ได้หรือนักเรียนจะสรุปเป็นข้อก็ได้แต่ตามจริงนี่นักเรียนอยากให้ครูโบว์นักเรียนอยาก ให้ไปทางของครูนี่ นักเรียนครับ นี่คือตัวอย่างของการทำใบงานที่ 7 นะครับ สรุปหลักการพูดการแสดงความรู้และความคิดเห็นนักเรียนสามารถเขียนนะครับ หลักการเป็นแผนภาพความคิด แล้วก็ระบายสีได้นะครับแต่ถ้าใครระบายสีไม่ทันก็ไม่เป็นอะไรนะครับต้องไปก่อน ออกมานะครับ ก็คือใบความรู้ที่นักเรียนสามารถศึกษาได้นะครับ นักเรียนสามารถศึกษาใบความรู้ประกอบได้นะครับ ดาวน์โหลดได้ที่ไหนครับครูบอม กลับไปนานแล้วเป็นความรู้นะคะสามารถดาวน์โหลดได้ที่ www dot cltv dot ac.th ค่ะ รับ Minecraft คำชี้แจงอีกครั้งนะครับเรียนนักเรียนตั้งใจทำงานหรืออาจจะจับคู่การทำงานเป็นกลุ่มก็ได้เกี่ยวกับรายงานที่ 7 คุณครูครับรบกวนคุณครูปลายทางแจกใบงานที่ 7 แล้วก็ให้คำถามแล้วก็ตรวจใบงานเพื่อให้คะแนนนักเรียนด้วยนะครับ เป็นอย่างไรกันบ้างครับนักเรียนหลังจากที่นักเรียน ไปทำกิจกรรมเกี่ยวกับ หลักการพูดแสดงความรู้และความเห็นแล้ว นักเรียนได้ประสบการณ์อะไรบ้างจากการทำกิจกรรมกลุ่ม หรือจะเอาเป็นคู่ก็ได้ สำเร็จไหมครับ ของใครไม่สำเร็จ จะสามารถนำกลับไปทำเป็นการบ้าน มาส่งคุณครูประจำชั้นในวันพรุ่งนี้ได้นะคะนักเรียน เท่านี้นะครับเราจะมาสรุปความรู้กัน นักเรียนครับ อาการที่เราจะแสดงความรู้และความคิดเห็นนั้นยกเลิกจะต้องได้ดี หลักการพูดพูดให้สร้างสรรค์นะครับ แล้วก็จะมีหลักฐานประกอบการพูดให้มีความน่าเชื่อถือด้วย ถ้าเราพูดมีความน่าเชื่อถือมีเหตุมีผล ไปที่ฟังเรา เขาจะเชื่อเรานะครับแล้วก็เห็นด้วย เขาทำกับครูบอมวันนี้กูบ่มีคำถามอะไรครับ เหมือนเคยนะคะ พี่วิชาภาษาไทยของเราจะมีคำถามสรุปบทเรียนนะคะ เพื่อเป็นการกระตุ้นความรู้นักเรียน สำหรับคำถามข้อแรก ก็คือ พัฒนาความรู้และความคิดเห็นนะคะ ควรจะปฏิบัติอย่างไรจึงจะเหมาะสมค่ะ การพูดแสดงความรู้ ความคิดเห็นนิ นักเรียนคิดว่าควรจะปฏิบัติอย่างไร มีไหมครับ ยกเลิกตอบได้เลยนะครับนักเรียนมีหลายคนออกได้แต่ไม่กล้าตอบนะครับ ตอบด้วยนะครับช่วยกัน แล้วมาดูกันว่า การพูดแสดงความรู้และความคิดเห็นนั้น พอจะมีหลักปฏิบัติอย่างไร อย่างแรกเลยนักเรียนจะต้องฟัง รับฟังและดูแล้วนะไม่เข้าใจเสียก่อนสงสารเข้าใจ 2 ตั้งคำถามและก็เขียนแบบร่าง หลักการพูด เขียน Facebook ทักษะภาษา ฝึกฝน การพูด ความรู้และความคิดเห็น นะครับที่พูดพูดแสดงความคิดเห็นนั้น ควรจะมีมารยาทในการพูดด้วย ถ้าปฏิบัติอย่างนี้ การพูดแสดงความรู้และความคิดเห็นที่ดี ต่อไปคนที่ 2 ครับครูบอม ทำไมเข้าลึก 2 นะคะ การแสดงความคิดเห็น ความสำคัญอย่างไรค่ะ นักเรียนตอบได้ไหมเอ่ย การพูดแสดงความคิดเห็นมีความสำคัญอย่างไร อากาศที่เราลบไปแล้วนี่ทราบความสำคัญไหม ทราบไหมครับ บอกความสำคัญของการพูด แสดงความรู้และความคิดเห็นคืออะไร ลำพูนแล้ว การพูดแสดงความคิดเห็นนั้น มีความคิดมีความสำคัญอย่างยิ่ง นักขนาดที่เราจะแสดงความคิดเห็นเรื่องใดเรื่องหนึ่ง อาจจะมีเจตคติที่ดีต่อเรื่องนั้นก่อนนะ แล้วก็แสดงความคิดเห็นทุกคนควรจะมีหลักฐานในการตอบ เหตุผลที่น่าเชื่อถือ ในชีวิตประจำวันนี้อเมร่าต่างๆมากระทบ ซึ่งอาจทำให้นักเรียน แสดงความคิดเห็นได้ อย่างเช่น นักเรียนรู้จักสมาร์ทโฟนไหม รู้จักแท็บเล็ตจากมือถือไหม ในนั้นมีอะไรอยู่ Application มากมาย โดยเฉพาะ YouTube ครูเชื่อว่านักเรียนของครูนี้เคยดู YouTube เป็นส่วนใหญ่ ในขณะที่ดูแล้วฟังอะไรใน YouTube นี้ นักเรียนสามารถติดตามได้ด้วยเพราะฉะนั้น มีความสำคัญนะครับ การโฆษณาพื้นที่นี้ มีแต่ความสำคัญด้วยนะคะนักเรียนเก็บมือถือก่อน นักเรียนครับบอลโลกนัดต่อไป จะเรียนเกี่ยวกับการแสดงความคิดเห็นนะ แต่ก่อนที่จะไปจบ ก็จบเรื่องนี้ clopidogrel บอยฝากเกี่ยวกับ เรื่องของการพูด ถึงบางพูดพูดดีเป็นศรีศักดิ์ มีคนรัก รถอ้อยอะไรผิด แม้นพูดชั่วตัวตายทำลายมิตร จะชอบผิดในมนุษย์เพราะพูดจา ครูฝากนักเรียนนะครับ พูดให้ดีมีหลักการและก็ modulus ด้วยนะครับ บทต่อไปที่บอกเลิกก็ 2 ชั่วโมง โดนสอนเกี่ยวกับ แบบฝึกปฏิบัติ ก็คือ การพูดแสดงความรู้และความคิดเห็น จากเรื่องที่ฟังและดูค่ะ ซึ่ง ใบงานและใบความรู้นะคะนักเรียน ปลายทางรักปลายทางนะคะ เข้าไป โหลดได้ที่ www.dtac.co.th นะคะ วิชาภาษาไทยชั้นประถมศึกษาปีที่ 5 ค่ะ ครับสำหรับวันนี้ บอกให้นักเรียนนะครับกลับบ้านไปทบทวนความรู้ เขาเข้าใจ พบกันใหม่ในช่วงต่อไป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๗ การพูดแสดงความรู้และความคิดเห็นจากเรื่องที่ฟังและดู (๑) ๑๑ มิ.ย. ๒๕๖๔</dc:title>
  <dc:creator/>
  <cp:keywords/>
  <dcterms:created xsi:type="dcterms:W3CDTF">2021-11-24T03:47:49Z</dcterms:created>
  <dcterms:modified xsi:type="dcterms:W3CDTF">2021-11-24T03: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จิกายน 2564 เวลา 09.00 น.</vt:lpwstr>
  </property>
  <property fmtid="{D5CDD505-2E9C-101B-9397-08002B2CF9AE}" pid="3" name="subtitle">
    <vt:lpwstr/>
  </property>
</Properties>
</file>